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1">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2">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3">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4">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bookmarkStart w:id="0" w:name="_GoBack"/>
      <w:bookmarkEnd w:id="0"/>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Pr="005E4FE9" w:rsidRDefault="005E4FE9" w:rsidP="005E4FE9"/>
    <w:sectPr w:rsidR="005E4FE9" w:rsidRPr="005E4FE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oxrAQJNvB0sAAAA"/>
  </w:docVars>
  <w:rsids>
    <w:rsidRoot w:val="00415493"/>
    <w:rsid w:val="0005107A"/>
    <w:rsid w:val="000E7CB6"/>
    <w:rsid w:val="0016736D"/>
    <w:rsid w:val="001F652D"/>
    <w:rsid w:val="0034000B"/>
    <w:rsid w:val="00396668"/>
    <w:rsid w:val="003C68DC"/>
    <w:rsid w:val="00415493"/>
    <w:rsid w:val="00473CD6"/>
    <w:rsid w:val="004C26DC"/>
    <w:rsid w:val="005E4FE9"/>
    <w:rsid w:val="006131AE"/>
    <w:rsid w:val="006A1CFD"/>
    <w:rsid w:val="007423E3"/>
    <w:rsid w:val="007A2185"/>
    <w:rsid w:val="008C2AEF"/>
    <w:rsid w:val="00910AFA"/>
    <w:rsid w:val="00911EBB"/>
    <w:rsid w:val="00A70546"/>
    <w:rsid w:val="00AD0A69"/>
    <w:rsid w:val="00B10222"/>
    <w:rsid w:val="00B30069"/>
    <w:rsid w:val="00C1689D"/>
    <w:rsid w:val="00C32491"/>
    <w:rsid w:val="00C64589"/>
    <w:rsid w:val="00DC29D7"/>
    <w:rsid w:val="00E402D8"/>
    <w:rsid w:val="00E41308"/>
    <w:rsid w:val="00E740A4"/>
    <w:rsid w:val="00F67972"/>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7</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0</cp:revision>
  <dcterms:created xsi:type="dcterms:W3CDTF">2018-08-02T07:27:00Z</dcterms:created>
  <dcterms:modified xsi:type="dcterms:W3CDTF">2018-08-04T13:48:00Z</dcterms:modified>
</cp:coreProperties>
</file>